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80701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47988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901575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905813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68559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59818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63630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00968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738424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877833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66360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959013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50163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4026568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792889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04102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72067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30350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81437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49278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66950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56284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67552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32814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0660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65562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837013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60649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933628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25875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39221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73020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46178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4004365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рахмонов Жамшид Олим угли НБИбд-01-21</dc:creator>
  <dc:language>ru-RU</dc:language>
  <cp:keywords/>
  <dcterms:created xsi:type="dcterms:W3CDTF">2022-06-23T22:20:35Z</dcterms:created>
  <dcterms:modified xsi:type="dcterms:W3CDTF">2022-06-23T22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